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6C2E0A" w14:textId="3B2F33E3" w:rsidR="007B646E" w:rsidRPr="006E7900" w:rsidRDefault="007B646E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2"/>
        <w:gridCol w:w="290"/>
        <w:gridCol w:w="6225"/>
      </w:tblGrid>
      <w:tr w:rsidR="00AE1AB6" w:rsidRPr="00C00CFE" w14:paraId="15EE62B9" w14:textId="77777777" w:rsidTr="00AE1AB6">
        <w:tc>
          <w:tcPr>
            <w:tcW w:w="2262" w:type="dxa"/>
          </w:tcPr>
          <w:p w14:paraId="2F843F71" w14:textId="77777777" w:rsidR="00AE1AB6" w:rsidRPr="00C00CFE" w:rsidRDefault="00AE1AB6" w:rsidP="00F54A73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oje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Başlığı</w:t>
            </w:r>
          </w:p>
        </w:tc>
        <w:tc>
          <w:tcPr>
            <w:tcW w:w="290" w:type="dxa"/>
          </w:tcPr>
          <w:p w14:paraId="7F829E66" w14:textId="77777777" w:rsidR="00AE1AB6" w:rsidRPr="00C00CFE" w:rsidRDefault="00AE1AB6" w:rsidP="00F54A73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25" w:type="dxa"/>
          </w:tcPr>
          <w:p w14:paraId="5103B2C7" w14:textId="77777777" w:rsidR="00AE1AB6" w:rsidRPr="00BB29B6" w:rsidRDefault="00AE1AB6" w:rsidP="00F54A7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1AB6" w:rsidRPr="00C00CFE" w14:paraId="4B608451" w14:textId="77777777" w:rsidTr="00AE1AB6">
        <w:tc>
          <w:tcPr>
            <w:tcW w:w="2262" w:type="dxa"/>
          </w:tcPr>
          <w:p w14:paraId="754E124B" w14:textId="72F220FC" w:rsidR="00AE1AB6" w:rsidRPr="00C00CFE" w:rsidRDefault="00AE1AB6" w:rsidP="00F54A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oje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Yürütücüsü</w:t>
            </w:r>
          </w:p>
        </w:tc>
        <w:tc>
          <w:tcPr>
            <w:tcW w:w="290" w:type="dxa"/>
          </w:tcPr>
          <w:p w14:paraId="4F20C533" w14:textId="77777777" w:rsidR="00AE1AB6" w:rsidRPr="00C00CFE" w:rsidRDefault="00AE1AB6" w:rsidP="00F54A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25" w:type="dxa"/>
          </w:tcPr>
          <w:p w14:paraId="373A1C68" w14:textId="77777777" w:rsidR="00AE1AB6" w:rsidRPr="00BB29B6" w:rsidRDefault="00AE1AB6" w:rsidP="00F54A7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1AB6" w:rsidRPr="00C00CFE" w14:paraId="6B07C67A" w14:textId="77777777" w:rsidTr="00AE1AB6">
        <w:tc>
          <w:tcPr>
            <w:tcW w:w="2262" w:type="dxa"/>
          </w:tcPr>
          <w:p w14:paraId="16C05176" w14:textId="44D98133" w:rsidR="00AE1AB6" w:rsidRPr="00C00CFE" w:rsidRDefault="00AE1AB6" w:rsidP="00F54A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raştırmacılar</w:t>
            </w:r>
          </w:p>
        </w:tc>
        <w:tc>
          <w:tcPr>
            <w:tcW w:w="290" w:type="dxa"/>
          </w:tcPr>
          <w:p w14:paraId="6B01EB24" w14:textId="77777777" w:rsidR="00AE1AB6" w:rsidRPr="00C00CFE" w:rsidRDefault="00AE1AB6" w:rsidP="00F54A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25" w:type="dxa"/>
          </w:tcPr>
          <w:p w14:paraId="43A6A4A9" w14:textId="77777777" w:rsidR="00AE1AB6" w:rsidRPr="00BB29B6" w:rsidRDefault="00AE1AB6" w:rsidP="00F54A7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1AB6" w:rsidRPr="00C00CFE" w14:paraId="55E31883" w14:textId="77777777" w:rsidTr="00AE1AB6">
        <w:tc>
          <w:tcPr>
            <w:tcW w:w="2262" w:type="dxa"/>
          </w:tcPr>
          <w:p w14:paraId="2456236B" w14:textId="77777777" w:rsidR="00AE1AB6" w:rsidRPr="00C00CFE" w:rsidRDefault="00AE1AB6" w:rsidP="00F54A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Proje Bütçesi</w:t>
            </w:r>
          </w:p>
        </w:tc>
        <w:tc>
          <w:tcPr>
            <w:tcW w:w="290" w:type="dxa"/>
          </w:tcPr>
          <w:p w14:paraId="17998555" w14:textId="77777777" w:rsidR="00AE1AB6" w:rsidRPr="00C00CFE" w:rsidRDefault="00AE1AB6" w:rsidP="00F54A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25" w:type="dxa"/>
          </w:tcPr>
          <w:p w14:paraId="779CCFF6" w14:textId="77777777" w:rsidR="00AE1AB6" w:rsidRPr="00BB29B6" w:rsidRDefault="00AE1AB6" w:rsidP="00F54A7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1AB6" w:rsidRPr="00C00CFE" w14:paraId="5A1C33BC" w14:textId="77777777" w:rsidTr="00AE1AB6">
        <w:tc>
          <w:tcPr>
            <w:tcW w:w="2262" w:type="dxa"/>
          </w:tcPr>
          <w:p w14:paraId="76F20F9E" w14:textId="363F0CC1" w:rsidR="00AE1AB6" w:rsidRPr="00C00CFE" w:rsidRDefault="00AE1AB6" w:rsidP="00F54A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oje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Süresi</w:t>
            </w:r>
          </w:p>
        </w:tc>
        <w:tc>
          <w:tcPr>
            <w:tcW w:w="290" w:type="dxa"/>
          </w:tcPr>
          <w:p w14:paraId="3F4E19C8" w14:textId="77777777" w:rsidR="00AE1AB6" w:rsidRPr="00C00CFE" w:rsidRDefault="00AE1AB6" w:rsidP="00F54A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25" w:type="dxa"/>
          </w:tcPr>
          <w:p w14:paraId="323FF163" w14:textId="77777777" w:rsidR="00AE1AB6" w:rsidRPr="00BB29B6" w:rsidRDefault="00AE1AB6" w:rsidP="00F54A7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6B70ACA" w14:textId="1D9CE8D2" w:rsidR="007B646E" w:rsidRDefault="007B646E">
      <w:pPr>
        <w:rPr>
          <w:rFonts w:ascii="Arial" w:hAnsi="Arial" w:cs="Arial"/>
        </w:rPr>
      </w:pPr>
    </w:p>
    <w:p w14:paraId="3FE3C40E" w14:textId="4AC7A03B" w:rsidR="00FA620B" w:rsidRDefault="00FA620B" w:rsidP="00FA620B">
      <w:pPr>
        <w:ind w:firstLine="708"/>
        <w:jc w:val="both"/>
        <w:rPr>
          <w:rFonts w:ascii="Arial" w:hAnsi="Arial" w:cs="Arial"/>
        </w:rPr>
      </w:pPr>
      <w:r w:rsidRPr="00FA620B">
        <w:rPr>
          <w:rFonts w:ascii="Arial" w:hAnsi="Arial" w:cs="Arial"/>
        </w:rPr>
        <w:t xml:space="preserve">Proje özeti </w:t>
      </w:r>
      <w:r w:rsidR="00085442">
        <w:rPr>
          <w:rFonts w:ascii="Arial" w:hAnsi="Arial" w:cs="Arial"/>
        </w:rPr>
        <w:t>bir</w:t>
      </w:r>
      <w:bookmarkStart w:id="0" w:name="_GoBack"/>
      <w:bookmarkEnd w:id="0"/>
      <w:r>
        <w:rPr>
          <w:rFonts w:ascii="Arial" w:hAnsi="Arial" w:cs="Arial"/>
        </w:rPr>
        <w:t xml:space="preserve"> </w:t>
      </w:r>
      <w:r w:rsidRPr="00FA620B">
        <w:rPr>
          <w:rFonts w:ascii="Arial" w:hAnsi="Arial" w:cs="Arial"/>
        </w:rPr>
        <w:t>sayfayı geçmeyecek şekilde, proje konusunun literatür açısından önemini, proje konusunun özgünlüğünü, proje kapsamında planlanan yöntemleri ve projenin tamamlanması sonucunda elde edilmesi planlanan çıktıları içerecek şekilde yazılmalıdır.</w:t>
      </w:r>
    </w:p>
    <w:p w14:paraId="2505854E" w14:textId="7D98D233" w:rsidR="00EC2982" w:rsidRPr="006E7900" w:rsidRDefault="00EC2982" w:rsidP="00FA620B">
      <w:pPr>
        <w:spacing w:after="0"/>
        <w:jc w:val="center"/>
        <w:rPr>
          <w:rFonts w:ascii="Arial" w:hAnsi="Arial" w:cs="Arial"/>
          <w:b/>
        </w:rPr>
      </w:pPr>
      <w:r w:rsidRPr="006E7900">
        <w:rPr>
          <w:rFonts w:ascii="Arial" w:hAnsi="Arial" w:cs="Arial"/>
          <w:b/>
        </w:rPr>
        <w:t>ÖZET</w:t>
      </w:r>
    </w:p>
    <w:p w14:paraId="050D5BDC" w14:textId="37AE5955" w:rsidR="00FA620B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36A5ED71" w14:textId="1692E08B" w:rsidR="00FA620B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1BBCFBD5" w14:textId="3C15CADC" w:rsidR="00FA620B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2B142168" w14:textId="3E525132" w:rsidR="00FA620B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7701D0C4" w14:textId="1BB2D4BC" w:rsidR="00FA620B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3697E892" w14:textId="7CC1EC52" w:rsidR="00FA620B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36940A57" w14:textId="685D6B84" w:rsidR="00FA620B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62F2A4D5" w14:textId="11AA5F37" w:rsidR="00FA620B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501380AB" w14:textId="173C0919" w:rsidR="00FA620B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4D9A9670" w14:textId="3E8A2AF1" w:rsidR="00FA620B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633AA8F2" w14:textId="306F7213" w:rsidR="00EC2982" w:rsidRPr="006E7900" w:rsidRDefault="00EC2982" w:rsidP="00EC2982">
      <w:pPr>
        <w:spacing w:line="360" w:lineRule="auto"/>
        <w:ind w:firstLine="708"/>
        <w:jc w:val="both"/>
        <w:rPr>
          <w:rFonts w:ascii="Arial" w:hAnsi="Arial" w:cs="Arial"/>
          <w:b/>
        </w:rPr>
      </w:pPr>
      <w:r w:rsidRPr="006E7900">
        <w:rPr>
          <w:rFonts w:ascii="Arial" w:hAnsi="Arial" w:cs="Arial"/>
          <w:b/>
        </w:rPr>
        <w:t xml:space="preserve">Proje Başvurusunun Bilimsel Araştırma Projeleri </w:t>
      </w:r>
      <w:r w:rsidR="00AE1AB6">
        <w:rPr>
          <w:rFonts w:ascii="Arial" w:hAnsi="Arial" w:cs="Arial"/>
          <w:b/>
        </w:rPr>
        <w:t>Koordinatörlüğü tarafından işleme alınması</w:t>
      </w:r>
      <w:r w:rsidRPr="006E7900">
        <w:rPr>
          <w:rFonts w:ascii="Arial" w:hAnsi="Arial" w:cs="Arial"/>
          <w:b/>
        </w:rPr>
        <w:t xml:space="preserve"> uygundur.</w:t>
      </w:r>
    </w:p>
    <w:p w14:paraId="66D870E2" w14:textId="056C14CB" w:rsidR="00EC2982" w:rsidRPr="006E7900" w:rsidRDefault="00EC2982" w:rsidP="00EC2982">
      <w:pPr>
        <w:spacing w:line="360" w:lineRule="auto"/>
        <w:jc w:val="both"/>
        <w:rPr>
          <w:rFonts w:ascii="Arial" w:hAnsi="Arial"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EC2982" w:rsidRPr="006E7900" w14:paraId="3786F9CA" w14:textId="77777777" w:rsidTr="00EC2982">
        <w:tc>
          <w:tcPr>
            <w:tcW w:w="4388" w:type="dxa"/>
          </w:tcPr>
          <w:p w14:paraId="3FC7A272" w14:textId="77777777" w:rsidR="00EC2982" w:rsidRPr="006E7900" w:rsidRDefault="00EC2982" w:rsidP="00EC2982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389" w:type="dxa"/>
          </w:tcPr>
          <w:p w14:paraId="61B7227B" w14:textId="386AF527" w:rsidR="00EC2982" w:rsidRPr="006E7900" w:rsidRDefault="00700115" w:rsidP="00EC2982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of. Dr. Kâ</w:t>
            </w:r>
            <w:r w:rsidR="00EC2982" w:rsidRPr="006E7900">
              <w:rPr>
                <w:rFonts w:ascii="Arial" w:hAnsi="Arial" w:cs="Arial"/>
                <w:b/>
                <w:sz w:val="22"/>
                <w:szCs w:val="22"/>
              </w:rPr>
              <w:t>zım UYSAL</w:t>
            </w:r>
          </w:p>
          <w:p w14:paraId="68AFB386" w14:textId="6B3FCCA9" w:rsidR="00EC2982" w:rsidRPr="006E7900" w:rsidRDefault="00EC2982" w:rsidP="00EC298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E7900">
              <w:rPr>
                <w:rFonts w:ascii="Arial" w:hAnsi="Arial" w:cs="Arial"/>
                <w:b/>
                <w:sz w:val="22"/>
                <w:szCs w:val="22"/>
              </w:rPr>
              <w:t>Rektör</w:t>
            </w:r>
          </w:p>
        </w:tc>
      </w:tr>
    </w:tbl>
    <w:p w14:paraId="1E667582" w14:textId="77777777" w:rsidR="00EC2982" w:rsidRPr="006E7900" w:rsidRDefault="00EC2982" w:rsidP="00EC2982">
      <w:pPr>
        <w:spacing w:line="360" w:lineRule="auto"/>
        <w:jc w:val="both"/>
        <w:rPr>
          <w:rFonts w:ascii="Arial" w:hAnsi="Arial" w:cs="Arial"/>
          <w:b/>
        </w:rPr>
      </w:pPr>
    </w:p>
    <w:sectPr w:rsidR="00EC2982" w:rsidRPr="006E7900" w:rsidSect="007B646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268" w:right="1418" w:bottom="1418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05B6E4" w14:textId="77777777" w:rsidR="0004312D" w:rsidRDefault="0004312D" w:rsidP="007B646E">
      <w:pPr>
        <w:spacing w:after="0" w:line="240" w:lineRule="auto"/>
      </w:pPr>
      <w:r>
        <w:separator/>
      </w:r>
    </w:p>
  </w:endnote>
  <w:endnote w:type="continuationSeparator" w:id="0">
    <w:p w14:paraId="186A2C3D" w14:textId="77777777" w:rsidR="0004312D" w:rsidRDefault="0004312D" w:rsidP="007B6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86E67" w14:textId="77777777" w:rsidR="00AE1AB6" w:rsidRDefault="00AE1A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00CC0" w14:textId="77777777" w:rsidR="00AE1AB6" w:rsidRDefault="00AE1A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70892" w14:textId="77777777" w:rsidR="00AE1AB6" w:rsidRDefault="00AE1A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D8B9E8" w14:textId="77777777" w:rsidR="0004312D" w:rsidRDefault="0004312D" w:rsidP="007B646E">
      <w:pPr>
        <w:spacing w:after="0" w:line="240" w:lineRule="auto"/>
      </w:pPr>
      <w:r>
        <w:separator/>
      </w:r>
    </w:p>
  </w:footnote>
  <w:footnote w:type="continuationSeparator" w:id="0">
    <w:p w14:paraId="218A072D" w14:textId="77777777" w:rsidR="0004312D" w:rsidRDefault="0004312D" w:rsidP="007B64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189E3" w14:textId="6043229C" w:rsidR="00AE1AB6" w:rsidRDefault="00AE1AB6">
    <w:pPr>
      <w:pStyle w:val="Header"/>
    </w:pPr>
    <w:r>
      <w:rPr>
        <w:noProof/>
      </w:rPr>
      <w:pict w14:anchorId="0A939A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220016" o:spid="_x0000_s2050" type="#_x0000_t75" style="position:absolute;margin-left:0;margin-top:0;width:437.05pt;height:439.85pt;z-index:-251657216;mso-position-horizontal:center;mso-position-horizontal-relative:margin;mso-position-vertical:center;mso-position-vertical-relative:margin" o:allowincell="f">
          <v:imagedata r:id="rId1" o:title="dpu-logo3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5"/>
      <w:gridCol w:w="5986"/>
      <w:gridCol w:w="1386"/>
    </w:tblGrid>
    <w:tr w:rsidR="007B646E" w14:paraId="5094E417" w14:textId="77777777" w:rsidTr="007B646E">
      <w:tc>
        <w:tcPr>
          <w:tcW w:w="1417" w:type="dxa"/>
        </w:tcPr>
        <w:p w14:paraId="789B77E8" w14:textId="13CD27A3" w:rsidR="007B646E" w:rsidRDefault="007B646E" w:rsidP="007B646E">
          <w:pPr>
            <w:jc w:val="center"/>
            <w:rPr>
              <w:rFonts w:ascii="Calibri Light" w:hAnsi="Calibri Light" w:cs="Calibri Light"/>
              <w:b/>
              <w:szCs w:val="48"/>
            </w:rPr>
          </w:pPr>
          <w:r>
            <w:rPr>
              <w:rFonts w:ascii="Calibri Light" w:hAnsi="Calibri Light" w:cs="Calibri Light"/>
              <w:b/>
              <w:noProof/>
              <w:szCs w:val="48"/>
              <w:lang w:val="en-US"/>
            </w:rPr>
            <w:drawing>
              <wp:inline distT="0" distB="0" distL="0" distR="0" wp14:anchorId="3218B318" wp14:editId="41FCA184">
                <wp:extent cx="723900" cy="714375"/>
                <wp:effectExtent l="0" t="0" r="0" b="9525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</w:tcPr>
        <w:p w14:paraId="7F53F776" w14:textId="77777777" w:rsidR="007B646E" w:rsidRPr="007B646E" w:rsidRDefault="007B646E" w:rsidP="007B646E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 w:rsidRPr="007B646E">
            <w:rPr>
              <w:rFonts w:ascii="Arial" w:hAnsi="Arial" w:cs="Arial"/>
              <w:b/>
              <w:sz w:val="22"/>
              <w:szCs w:val="22"/>
            </w:rPr>
            <w:t>T.C.</w:t>
          </w:r>
        </w:p>
        <w:p w14:paraId="5349778E" w14:textId="77777777" w:rsidR="007B646E" w:rsidRPr="007B646E" w:rsidRDefault="007B646E" w:rsidP="007B646E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 w:rsidRPr="007B646E">
            <w:rPr>
              <w:rFonts w:ascii="Arial" w:hAnsi="Arial" w:cs="Arial"/>
              <w:b/>
              <w:sz w:val="22"/>
              <w:szCs w:val="22"/>
            </w:rPr>
            <w:t>KÜTAHYA DUMLUPINAR ÜNİVERSİTESİ</w:t>
          </w:r>
        </w:p>
        <w:p w14:paraId="447C6F02" w14:textId="3640632C" w:rsidR="007B646E" w:rsidRPr="007B646E" w:rsidRDefault="000D60A3" w:rsidP="007B646E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 xml:space="preserve">Bilimsel Araştırma Projeleri </w:t>
          </w:r>
          <w:r w:rsidR="00AE1AB6">
            <w:rPr>
              <w:rFonts w:ascii="Arial" w:hAnsi="Arial" w:cs="Arial"/>
              <w:b/>
              <w:sz w:val="22"/>
              <w:szCs w:val="22"/>
            </w:rPr>
            <w:t>Koordinatörlüğü</w:t>
          </w:r>
        </w:p>
        <w:p w14:paraId="67871785" w14:textId="097082A2" w:rsidR="00617434" w:rsidRDefault="00AD3AB2" w:rsidP="007B646E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 xml:space="preserve">Öncelikli Alan Projesi (ÖNAP) </w:t>
          </w:r>
        </w:p>
        <w:p w14:paraId="74BB7332" w14:textId="15C3E24A" w:rsidR="007B646E" w:rsidRDefault="00617434" w:rsidP="007B646E">
          <w:pPr>
            <w:jc w:val="center"/>
            <w:rPr>
              <w:rFonts w:ascii="Calibri Light" w:hAnsi="Calibri Light" w:cs="Calibri Light"/>
              <w:b/>
              <w:szCs w:val="48"/>
            </w:rPr>
          </w:pPr>
          <w:r>
            <w:rPr>
              <w:rFonts w:ascii="Arial" w:hAnsi="Arial" w:cs="Arial"/>
              <w:b/>
              <w:sz w:val="22"/>
              <w:szCs w:val="22"/>
            </w:rPr>
            <w:t xml:space="preserve">Başvuru </w:t>
          </w:r>
          <w:r w:rsidR="00AD3AB2">
            <w:rPr>
              <w:rFonts w:ascii="Arial" w:hAnsi="Arial" w:cs="Arial"/>
              <w:b/>
              <w:sz w:val="22"/>
              <w:szCs w:val="22"/>
            </w:rPr>
            <w:t>Onay Formu</w:t>
          </w:r>
        </w:p>
      </w:tc>
      <w:tc>
        <w:tcPr>
          <w:tcW w:w="1417" w:type="dxa"/>
        </w:tcPr>
        <w:p w14:paraId="563F2C57" w14:textId="77777777" w:rsidR="007B646E" w:rsidRDefault="007B646E" w:rsidP="007B646E">
          <w:pPr>
            <w:jc w:val="center"/>
            <w:rPr>
              <w:rFonts w:ascii="Calibri Light" w:hAnsi="Calibri Light" w:cs="Calibri Light"/>
              <w:b/>
              <w:szCs w:val="48"/>
            </w:rPr>
          </w:pPr>
        </w:p>
      </w:tc>
    </w:tr>
  </w:tbl>
  <w:p w14:paraId="07C6E925" w14:textId="5BA98C45" w:rsidR="007B646E" w:rsidRDefault="00AE1AB6">
    <w:pPr>
      <w:pStyle w:val="Header"/>
    </w:pPr>
    <w:r>
      <w:rPr>
        <w:noProof/>
      </w:rPr>
      <w:pict w14:anchorId="127707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220017" o:spid="_x0000_s2051" type="#_x0000_t75" style="position:absolute;margin-left:0;margin-top:0;width:437.05pt;height:439.85pt;z-index:-251656192;mso-position-horizontal:center;mso-position-horizontal-relative:margin;mso-position-vertical:center;mso-position-vertical-relative:margin" o:allowincell="f">
          <v:imagedata r:id="rId2" o:title="dpu-logo3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BCDA8B" w14:textId="7390C3C5" w:rsidR="00AE1AB6" w:rsidRDefault="00AE1AB6">
    <w:pPr>
      <w:pStyle w:val="Header"/>
    </w:pPr>
    <w:r>
      <w:rPr>
        <w:noProof/>
      </w:rPr>
      <w:pict w14:anchorId="13B34A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220015" o:spid="_x0000_s2049" type="#_x0000_t75" style="position:absolute;margin-left:0;margin-top:0;width:437.05pt;height:439.85pt;z-index:-251658240;mso-position-horizontal:center;mso-position-horizontal-relative:margin;mso-position-vertical:center;mso-position-vertical-relative:margin" o:allowincell="f">
          <v:imagedata r:id="rId1" o:title="dpu-logo3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8B3B08"/>
    <w:multiLevelType w:val="hybridMultilevel"/>
    <w:tmpl w:val="BAC0DE3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E92BFD"/>
    <w:multiLevelType w:val="hybridMultilevel"/>
    <w:tmpl w:val="A8CC4DA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D30D3"/>
    <w:multiLevelType w:val="hybridMultilevel"/>
    <w:tmpl w:val="17F806B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74A42"/>
    <w:multiLevelType w:val="hybridMultilevel"/>
    <w:tmpl w:val="22D48A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rE0NjQ0tjQwNTVS0lEKTi0uzszPAykwrQUAG41NhSwAAAA="/>
  </w:docVars>
  <w:rsids>
    <w:rsidRoot w:val="00631C05"/>
    <w:rsid w:val="0004312D"/>
    <w:rsid w:val="00085442"/>
    <w:rsid w:val="000B3ED1"/>
    <w:rsid w:val="000D60A3"/>
    <w:rsid w:val="00153EE1"/>
    <w:rsid w:val="001D6F45"/>
    <w:rsid w:val="003B3242"/>
    <w:rsid w:val="004349AC"/>
    <w:rsid w:val="00547899"/>
    <w:rsid w:val="00557595"/>
    <w:rsid w:val="005A4EC9"/>
    <w:rsid w:val="00617434"/>
    <w:rsid w:val="00623C1C"/>
    <w:rsid w:val="00631C05"/>
    <w:rsid w:val="006E7900"/>
    <w:rsid w:val="00700115"/>
    <w:rsid w:val="00723086"/>
    <w:rsid w:val="007B646E"/>
    <w:rsid w:val="00913CB8"/>
    <w:rsid w:val="00935B00"/>
    <w:rsid w:val="00A053EA"/>
    <w:rsid w:val="00A42A34"/>
    <w:rsid w:val="00A45C24"/>
    <w:rsid w:val="00AD3AB2"/>
    <w:rsid w:val="00AE1AB6"/>
    <w:rsid w:val="00B47388"/>
    <w:rsid w:val="00C14088"/>
    <w:rsid w:val="00C275B5"/>
    <w:rsid w:val="00D46FC1"/>
    <w:rsid w:val="00E3500E"/>
    <w:rsid w:val="00EA5033"/>
    <w:rsid w:val="00EC2982"/>
    <w:rsid w:val="00F11036"/>
    <w:rsid w:val="00FA6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  <w14:docId w14:val="3880BE4E"/>
  <w15:chartTrackingRefBased/>
  <w15:docId w15:val="{202F96B4-D853-4F14-9FFF-8AA81A82D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10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E"/>
  </w:style>
  <w:style w:type="paragraph" w:styleId="Footer">
    <w:name w:val="footer"/>
    <w:basedOn w:val="Normal"/>
    <w:link w:val="Footer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E"/>
  </w:style>
  <w:style w:type="table" w:styleId="TableGrid">
    <w:name w:val="Table Grid"/>
    <w:basedOn w:val="TableNormal"/>
    <w:uiPriority w:val="59"/>
    <w:rsid w:val="007B64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646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1103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A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Zengin</dc:creator>
  <cp:keywords/>
  <dc:description/>
  <cp:lastModifiedBy>Enes Zengin</cp:lastModifiedBy>
  <cp:revision>2</cp:revision>
  <dcterms:created xsi:type="dcterms:W3CDTF">2021-04-30T13:21:00Z</dcterms:created>
  <dcterms:modified xsi:type="dcterms:W3CDTF">2021-04-30T13:21:00Z</dcterms:modified>
</cp:coreProperties>
</file>